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Binseg CUSUM regression anomaly detection: FFT-based filtering with a cutoff determined by applying CUSUM to the spectrum and locating a changepoint via Binary Segmentation. Low-frequency energy below the cutoff is removed; anomalies are flagged from residual magnitude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applies CUSUM to the spectrum to emphasize aggregated changes, then uses BinSeg to choose the cutoff before high-pass filtering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r_fft_binseg_cusum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CUSUM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51Z</dcterms:created>
  <dcterms:modified xsi:type="dcterms:W3CDTF">2025-10-29T18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